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2066649C" w:rsidR="00613482" w:rsidRPr="00DE5743" w:rsidRDefault="000D5F35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RC and DSC </w:t>
      </w:r>
      <w:r w:rsidR="00646418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Minutes</w:t>
      </w:r>
      <w:r w:rsidR="00613482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1E43CD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1E43CD">
        <w:rPr>
          <w:rFonts w:ascii="Tahoma" w:eastAsia="Calibri" w:hAnsi="Tahoma" w:cs="Tahoma"/>
          <w:b/>
          <w:bCs/>
          <w:sz w:val="24"/>
          <w:szCs w:val="24"/>
        </w:rPr>
        <w:t>EL PASO – TELLER COUNTY 9-1-1 AUTHORITY</w:t>
      </w:r>
    </w:p>
    <w:p w14:paraId="10350712" w14:textId="13736587" w:rsidR="00F36AD9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>DATE</w:t>
      </w:r>
      <w:r w:rsidR="009A5E9E">
        <w:rPr>
          <w:rFonts w:ascii="Tahoma" w:eastAsia="Calibri" w:hAnsi="Tahoma" w:cs="Tahoma"/>
          <w:sz w:val="24"/>
          <w:szCs w:val="24"/>
        </w:rPr>
        <w:t xml:space="preserve">: </w:t>
      </w:r>
      <w:r w:rsidR="009C14F2">
        <w:rPr>
          <w:rFonts w:ascii="Tahoma" w:eastAsia="Calibri" w:hAnsi="Tahoma" w:cs="Tahoma"/>
          <w:sz w:val="24"/>
          <w:szCs w:val="24"/>
        </w:rPr>
        <w:t>0</w:t>
      </w:r>
      <w:r w:rsidR="008C0BA0">
        <w:rPr>
          <w:rFonts w:ascii="Tahoma" w:eastAsia="Calibri" w:hAnsi="Tahoma" w:cs="Tahoma"/>
          <w:sz w:val="24"/>
          <w:szCs w:val="24"/>
        </w:rPr>
        <w:t>3</w:t>
      </w:r>
      <w:r w:rsidR="009C14F2">
        <w:rPr>
          <w:rFonts w:ascii="Tahoma" w:eastAsia="Calibri" w:hAnsi="Tahoma" w:cs="Tahoma"/>
          <w:sz w:val="24"/>
          <w:szCs w:val="24"/>
        </w:rPr>
        <w:t>/</w:t>
      </w:r>
      <w:r w:rsidR="008C0BA0">
        <w:rPr>
          <w:rFonts w:ascii="Tahoma" w:eastAsia="Calibri" w:hAnsi="Tahoma" w:cs="Tahoma"/>
          <w:sz w:val="24"/>
          <w:szCs w:val="24"/>
        </w:rPr>
        <w:t>27</w:t>
      </w:r>
      <w:r w:rsidR="009C14F2">
        <w:rPr>
          <w:rFonts w:ascii="Tahoma" w:eastAsia="Calibri" w:hAnsi="Tahoma" w:cs="Tahoma"/>
          <w:sz w:val="24"/>
          <w:szCs w:val="24"/>
        </w:rPr>
        <w:t xml:space="preserve">/2024 </w:t>
      </w:r>
      <w:r w:rsidR="00646418">
        <w:rPr>
          <w:rFonts w:ascii="Tahoma" w:eastAsia="Calibri" w:hAnsi="Tahoma" w:cs="Tahoma"/>
          <w:sz w:val="24"/>
          <w:szCs w:val="24"/>
        </w:rPr>
        <w:t xml:space="preserve">@ </w:t>
      </w:r>
      <w:r w:rsidR="00FA5972" w:rsidRPr="00FA5972">
        <w:rPr>
          <w:rFonts w:ascii="Tahoma" w:eastAsia="Calibri" w:hAnsi="Tahoma" w:cs="Tahoma"/>
          <w:sz w:val="24"/>
          <w:szCs w:val="24"/>
        </w:rPr>
        <w:t>10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14:paraId="71744506" w14:textId="77777777" w:rsidTr="78BAA731">
        <w:trPr>
          <w:trHeight w:val="431"/>
        </w:trPr>
        <w:tc>
          <w:tcPr>
            <w:tcW w:w="4315" w:type="dxa"/>
          </w:tcPr>
          <w:p w14:paraId="46705AA5" w14:textId="42A9087F" w:rsidR="00B5534E" w:rsidRDefault="00C563C3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3A5AA2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="22C4F4DD" w:rsidRPr="78BAA731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="00B5534E" w:rsidRPr="78BAA731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14:paraId="5F524029" w14:textId="39782D3D" w:rsidR="00B5534E" w:rsidRDefault="00C563C3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0"/>
                  <w14:checkedState w14:val="2714" w14:font="Segoe UI Symbol"/>
                  <w14:uncheckedState w14:val="2718" w14:font="Segoe UI Symbol"/>
                </w14:checkbox>
              </w:sdtPr>
              <w:sdtEndPr/>
              <w:sdtContent>
                <w:r w:rsidR="009C14F2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✘</w:t>
                </w:r>
              </w:sdtContent>
            </w:sdt>
            <w:r w:rsidR="457F7F26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42FC6152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B5534E" w:rsidRPr="00437D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14:paraId="73FF25B4" w14:textId="17B50FDA" w:rsidR="00AA32FD" w:rsidRDefault="00B5534E" w:rsidP="25D74166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eastAsia="Calibri" w:hAnsi="Tahoma" w:cs="Tahoma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95B318E" id="Straight Connector 4" o:spid="_x0000_s1026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from="416.8pt,237.75pt" to="884.8pt,23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 strokecolor="#1c427b" strokeweight=".5pt">
                <v:stroke joinstyle="miter"/>
                <w10:wrap anchorx="margin" anchory="page"/>
              </v:line>
            </w:pict>
          </mc:Fallback>
        </mc:AlternateContent>
      </w:r>
    </w:p>
    <w:p w14:paraId="0FF82BED" w14:textId="2C96F3FC" w:rsidR="00437D4E" w:rsidRDefault="00F47B45" w:rsidP="00C33B2D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Attendees</w:t>
      </w:r>
      <w:r w:rsidR="00F36AD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: </w:t>
      </w:r>
      <w:r w:rsidR="009753A1" w:rsidRPr="00534780">
        <w:rPr>
          <w:rFonts w:ascii="Tahoma" w:hAnsi="Tahoma" w:cs="Tahoma"/>
          <w:spacing w:val="20"/>
          <w:sz w:val="24"/>
          <w:szCs w:val="24"/>
        </w:rPr>
        <w:t>Joscelyn Niski (Auth), Preston Pennington</w:t>
      </w:r>
      <w:r w:rsidR="00B93E5C" w:rsidRPr="00534780">
        <w:rPr>
          <w:rFonts w:ascii="Tahoma" w:hAnsi="Tahoma" w:cs="Tahoma"/>
          <w:spacing w:val="20"/>
          <w:sz w:val="24"/>
          <w:szCs w:val="24"/>
        </w:rPr>
        <w:t xml:space="preserve"> (Auth), Jennica Elwell (Auth), John Lofgren (Auth), Kyla Gingrich (EPSO), </w:t>
      </w:r>
      <w:r w:rsidR="00384B68" w:rsidRPr="00534780">
        <w:rPr>
          <w:rFonts w:ascii="Tahoma" w:hAnsi="Tahoma" w:cs="Tahoma"/>
          <w:spacing w:val="20"/>
          <w:sz w:val="24"/>
          <w:szCs w:val="24"/>
        </w:rPr>
        <w:t>Dana Heckman (CPSD), Jon Tinkler (CSPD), Carla Lewis (CSPD), Renee Henshaw (CSPD), Roger Coker</w:t>
      </w:r>
      <w:r w:rsidR="00EF2434" w:rsidRPr="00534780">
        <w:rPr>
          <w:rFonts w:ascii="Tahoma" w:hAnsi="Tahoma" w:cs="Tahoma"/>
          <w:spacing w:val="20"/>
          <w:sz w:val="24"/>
          <w:szCs w:val="24"/>
        </w:rPr>
        <w:t xml:space="preserve"> (TCSO)</w:t>
      </w:r>
      <w:r w:rsidR="005B0104" w:rsidRPr="00534780">
        <w:rPr>
          <w:rFonts w:ascii="Tahoma" w:hAnsi="Tahoma" w:cs="Tahoma"/>
          <w:spacing w:val="20"/>
          <w:sz w:val="24"/>
          <w:szCs w:val="24"/>
        </w:rPr>
        <w:t>, Jennifer Tobias (WPPD</w:t>
      </w:r>
      <w:r w:rsidR="00770590" w:rsidRPr="00534780">
        <w:rPr>
          <w:rFonts w:ascii="Tahoma" w:hAnsi="Tahoma" w:cs="Tahoma"/>
          <w:spacing w:val="20"/>
          <w:sz w:val="24"/>
          <w:szCs w:val="24"/>
        </w:rPr>
        <w:t>), Dawn Lucero (FCFD)</w:t>
      </w:r>
      <w:r w:rsidR="00370576" w:rsidRPr="00534780">
        <w:rPr>
          <w:rFonts w:ascii="Tahoma" w:hAnsi="Tahoma" w:cs="Tahoma"/>
          <w:spacing w:val="20"/>
          <w:sz w:val="24"/>
          <w:szCs w:val="24"/>
        </w:rPr>
        <w:t>, Eric Bronksy</w:t>
      </w:r>
    </w:p>
    <w:p w14:paraId="3BF72B25" w14:textId="77777777" w:rsidR="004945BD" w:rsidRPr="00D12B08" w:rsidRDefault="004945BD" w:rsidP="004945BD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5259FE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14:paraId="1C17C880" w14:textId="4D26F26E" w:rsidR="00F36AD9" w:rsidRPr="00F40DDB" w:rsidRDefault="000D5F35" w:rsidP="00A430DB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9C14F2" w:rsidRPr="00263361">
        <w:rPr>
          <w:rFonts w:ascii="Tahoma" w:hAnsi="Tahoma" w:cs="Tahoma"/>
          <w:color w:val="000000" w:themeColor="text1"/>
          <w:spacing w:val="20"/>
          <w:sz w:val="24"/>
          <w:szCs w:val="24"/>
        </w:rPr>
        <w:t>1/2</w:t>
      </w:r>
      <w:r w:rsidR="00C15176">
        <w:rPr>
          <w:rFonts w:ascii="Tahoma" w:hAnsi="Tahoma" w:cs="Tahoma"/>
          <w:color w:val="000000" w:themeColor="text1"/>
          <w:spacing w:val="20"/>
          <w:sz w:val="24"/>
          <w:szCs w:val="24"/>
        </w:rPr>
        <w:t>4</w:t>
      </w:r>
      <w:r w:rsidR="009C14F2" w:rsidRPr="00263361">
        <w:rPr>
          <w:rFonts w:ascii="Tahoma" w:hAnsi="Tahoma" w:cs="Tahoma"/>
          <w:color w:val="000000" w:themeColor="text1"/>
          <w:spacing w:val="20"/>
          <w:sz w:val="24"/>
          <w:szCs w:val="24"/>
        </w:rPr>
        <w:t>/202</w:t>
      </w:r>
      <w:r w:rsidR="00C15176">
        <w:rPr>
          <w:rFonts w:ascii="Tahoma" w:hAnsi="Tahoma" w:cs="Tahoma"/>
          <w:color w:val="000000" w:themeColor="text1"/>
          <w:spacing w:val="20"/>
          <w:sz w:val="24"/>
          <w:szCs w:val="24"/>
        </w:rPr>
        <w:t>4</w:t>
      </w:r>
      <w:r w:rsidR="009C14F2" w:rsidRPr="00263361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14:paraId="56148230" w14:textId="10A1E2A3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otion: </w:t>
      </w:r>
      <w:r w:rsidR="00882D4C">
        <w:rPr>
          <w:rFonts w:ascii="Tahoma" w:hAnsi="Tahoma" w:cs="Tahoma"/>
          <w:spacing w:val="20"/>
          <w:sz w:val="24"/>
          <w:szCs w:val="24"/>
        </w:rPr>
        <w:t>Roger</w:t>
      </w:r>
    </w:p>
    <w:p w14:paraId="5969FC93" w14:textId="72A932C8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Second: </w:t>
      </w:r>
      <w:r w:rsidR="00882D4C" w:rsidRPr="00882D4C">
        <w:rPr>
          <w:rFonts w:ascii="Tahoma" w:hAnsi="Tahoma" w:cs="Tahoma"/>
          <w:spacing w:val="20"/>
          <w:sz w:val="24"/>
          <w:szCs w:val="24"/>
        </w:rPr>
        <w:t>Carla</w:t>
      </w:r>
    </w:p>
    <w:p w14:paraId="49F50048" w14:textId="77777777" w:rsidR="000D5F35" w:rsidRDefault="000D5F35" w:rsidP="000D5F35">
      <w:pPr>
        <w:pStyle w:val="ListParagraph"/>
        <w:spacing w:after="0" w:line="360" w:lineRule="auto"/>
        <w:ind w:left="1440"/>
        <w:rPr>
          <w:rFonts w:ascii="Tahoma" w:hAnsi="Tahoma" w:cs="Tahoma"/>
          <w:spacing w:val="20"/>
          <w:sz w:val="24"/>
          <w:szCs w:val="24"/>
        </w:rPr>
      </w:pPr>
    </w:p>
    <w:p w14:paraId="3740997D" w14:textId="4B7A5A9F" w:rsidR="004A42AA" w:rsidRPr="005259FE" w:rsidRDefault="00AE674A" w:rsidP="00E607E1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Review Committee Items</w:t>
      </w:r>
    </w:p>
    <w:p w14:paraId="2D01B2EB" w14:textId="570E129D" w:rsidR="00B205D4" w:rsidRDefault="00E71343" w:rsidP="00B205D4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Conferences- John Lofgren</w:t>
      </w:r>
    </w:p>
    <w:p w14:paraId="2669A592" w14:textId="39968E16" w:rsidR="00882D4C" w:rsidRDefault="00F43157" w:rsidP="00882D4C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Navigator has</w:t>
      </w:r>
      <w:r w:rsidR="00882D4C">
        <w:rPr>
          <w:rFonts w:ascii="Tahoma" w:hAnsi="Tahoma" w:cs="Tahoma"/>
          <w:spacing w:val="20"/>
          <w:sz w:val="24"/>
          <w:szCs w:val="24"/>
        </w:rPr>
        <w:t xml:space="preserve"> per diem checks ready. </w:t>
      </w:r>
      <w:r w:rsidR="00685232">
        <w:rPr>
          <w:rFonts w:ascii="Tahoma" w:hAnsi="Tahoma" w:cs="Tahoma"/>
          <w:spacing w:val="20"/>
          <w:sz w:val="24"/>
          <w:szCs w:val="24"/>
        </w:rPr>
        <w:t xml:space="preserve">Everything else should be all set. Rooms will be prepaid about 10 days before. </w:t>
      </w:r>
    </w:p>
    <w:p w14:paraId="10127727" w14:textId="2B9EBFCE" w:rsidR="00685232" w:rsidRDefault="00685232" w:rsidP="00882D4C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NENA rooms have been booked and attendees have been registered. Everyone should have gotten emails. </w:t>
      </w:r>
    </w:p>
    <w:p w14:paraId="49A2566B" w14:textId="44E9E7FD" w:rsidR="00F43157" w:rsidRDefault="00F43157" w:rsidP="00882D4C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CAD conference should be set for the two people attending from EPSO.</w:t>
      </w:r>
    </w:p>
    <w:p w14:paraId="3596E985" w14:textId="262C0533" w:rsidR="00F43157" w:rsidRDefault="00F43157" w:rsidP="00882D4C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Sept 10-3 Oct 15-17 Leadership </w:t>
      </w:r>
      <w:r w:rsidR="00C15176">
        <w:rPr>
          <w:rFonts w:ascii="Tahoma" w:hAnsi="Tahoma" w:cs="Tahoma"/>
          <w:spacing w:val="20"/>
          <w:sz w:val="24"/>
          <w:szCs w:val="24"/>
        </w:rPr>
        <w:t>R</w:t>
      </w:r>
      <w:r>
        <w:rPr>
          <w:rFonts w:ascii="Tahoma" w:hAnsi="Tahoma" w:cs="Tahoma"/>
          <w:spacing w:val="20"/>
          <w:sz w:val="24"/>
          <w:szCs w:val="24"/>
        </w:rPr>
        <w:t>etreat</w:t>
      </w:r>
    </w:p>
    <w:p w14:paraId="0DD886BC" w14:textId="0658BA4B" w:rsidR="00F36AD9" w:rsidRDefault="00560572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560572">
        <w:rPr>
          <w:rFonts w:ascii="Tahoma" w:hAnsi="Tahoma" w:cs="Tahoma"/>
          <w:spacing w:val="20"/>
          <w:sz w:val="24"/>
          <w:szCs w:val="24"/>
        </w:rPr>
        <w:t>Certification Class Dates</w:t>
      </w:r>
      <w:r w:rsidR="00DB4DF5">
        <w:rPr>
          <w:rFonts w:ascii="Tahoma" w:hAnsi="Tahoma" w:cs="Tahoma"/>
          <w:spacing w:val="20"/>
          <w:sz w:val="24"/>
          <w:szCs w:val="24"/>
        </w:rPr>
        <w:t xml:space="preserve"> and Reminders</w:t>
      </w:r>
      <w:r w:rsidRPr="00560572">
        <w:rPr>
          <w:rFonts w:ascii="Tahoma" w:hAnsi="Tahoma" w:cs="Tahoma"/>
          <w:spacing w:val="20"/>
          <w:sz w:val="24"/>
          <w:szCs w:val="24"/>
        </w:rPr>
        <w:t>-</w:t>
      </w:r>
      <w:r w:rsidR="00FF4B8B">
        <w:rPr>
          <w:rFonts w:ascii="Tahoma" w:hAnsi="Tahoma" w:cs="Tahoma"/>
          <w:spacing w:val="20"/>
          <w:sz w:val="24"/>
          <w:szCs w:val="24"/>
        </w:rPr>
        <w:t>Joscelyn Niski</w:t>
      </w:r>
    </w:p>
    <w:p w14:paraId="62653554" w14:textId="48A5F01A" w:rsidR="00DB327F" w:rsidRDefault="000D11CF" w:rsidP="000D11CF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lastRenderedPageBreak/>
        <w:t>Reminders: Please</w:t>
      </w:r>
      <w:r w:rsidR="00DB327F">
        <w:rPr>
          <w:rFonts w:ascii="Tahoma" w:hAnsi="Tahoma" w:cs="Tahoma"/>
          <w:spacing w:val="20"/>
          <w:sz w:val="24"/>
          <w:szCs w:val="24"/>
        </w:rPr>
        <w:t xml:space="preserve"> have employees</w:t>
      </w:r>
      <w:r>
        <w:rPr>
          <w:rFonts w:ascii="Tahoma" w:hAnsi="Tahoma" w:cs="Tahoma"/>
          <w:spacing w:val="20"/>
          <w:sz w:val="24"/>
          <w:szCs w:val="24"/>
        </w:rPr>
        <w:t xml:space="preserve"> complete </w:t>
      </w:r>
      <w:r w:rsidR="00DB327F">
        <w:rPr>
          <w:rFonts w:ascii="Tahoma" w:hAnsi="Tahoma" w:cs="Tahoma"/>
          <w:spacing w:val="20"/>
          <w:sz w:val="24"/>
          <w:szCs w:val="24"/>
        </w:rPr>
        <w:t>OUTEC</w:t>
      </w:r>
      <w:r w:rsidR="00782169">
        <w:rPr>
          <w:rFonts w:ascii="Tahoma" w:hAnsi="Tahoma" w:cs="Tahoma"/>
          <w:spacing w:val="20"/>
          <w:sz w:val="24"/>
          <w:szCs w:val="24"/>
        </w:rPr>
        <w:t xml:space="preserve"> (3 </w:t>
      </w:r>
      <w:r w:rsidR="00306A29">
        <w:rPr>
          <w:rFonts w:ascii="Tahoma" w:hAnsi="Tahoma" w:cs="Tahoma"/>
          <w:spacing w:val="20"/>
          <w:sz w:val="24"/>
          <w:szCs w:val="24"/>
        </w:rPr>
        <w:t>hr.</w:t>
      </w:r>
      <w:r w:rsidR="00782169">
        <w:rPr>
          <w:rFonts w:ascii="Tahoma" w:hAnsi="Tahoma" w:cs="Tahoma"/>
          <w:spacing w:val="20"/>
          <w:sz w:val="24"/>
          <w:szCs w:val="24"/>
        </w:rPr>
        <w:t xml:space="preserve"> course)</w:t>
      </w:r>
      <w:r>
        <w:rPr>
          <w:rFonts w:ascii="Tahoma" w:hAnsi="Tahoma" w:cs="Tahoma"/>
          <w:spacing w:val="20"/>
          <w:sz w:val="24"/>
          <w:szCs w:val="24"/>
        </w:rPr>
        <w:t xml:space="preserve"> </w:t>
      </w:r>
      <w:r w:rsidR="00DB327F">
        <w:rPr>
          <w:rFonts w:ascii="Tahoma" w:hAnsi="Tahoma" w:cs="Tahoma"/>
          <w:spacing w:val="20"/>
          <w:sz w:val="24"/>
          <w:szCs w:val="24"/>
        </w:rPr>
        <w:t>if they are not attending ETC</w:t>
      </w:r>
      <w:r w:rsidR="00782169">
        <w:rPr>
          <w:rFonts w:ascii="Tahoma" w:hAnsi="Tahoma" w:cs="Tahoma"/>
          <w:spacing w:val="20"/>
          <w:sz w:val="24"/>
          <w:szCs w:val="24"/>
        </w:rPr>
        <w:t xml:space="preserve"> before attending EMD</w:t>
      </w:r>
      <w:r w:rsidR="00D4563E">
        <w:rPr>
          <w:rFonts w:ascii="Tahoma" w:hAnsi="Tahoma" w:cs="Tahoma"/>
          <w:spacing w:val="20"/>
          <w:sz w:val="24"/>
          <w:szCs w:val="24"/>
        </w:rPr>
        <w:t>.</w:t>
      </w:r>
    </w:p>
    <w:p w14:paraId="6F7EA907" w14:textId="676062C8" w:rsidR="000D11CF" w:rsidRDefault="00DB327F" w:rsidP="000D11CF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F</w:t>
      </w:r>
      <w:r w:rsidR="000D11CF">
        <w:rPr>
          <w:rFonts w:ascii="Tahoma" w:hAnsi="Tahoma" w:cs="Tahoma"/>
          <w:spacing w:val="20"/>
          <w:sz w:val="24"/>
          <w:szCs w:val="24"/>
        </w:rPr>
        <w:t xml:space="preserve">ill out the QR code </w:t>
      </w:r>
      <w:r>
        <w:rPr>
          <w:rFonts w:ascii="Tahoma" w:hAnsi="Tahoma" w:cs="Tahoma"/>
          <w:spacing w:val="20"/>
          <w:sz w:val="24"/>
          <w:szCs w:val="24"/>
        </w:rPr>
        <w:t>before classes begin if there are closures or delays</w:t>
      </w:r>
      <w:r w:rsidR="000D11CF">
        <w:rPr>
          <w:rFonts w:ascii="Tahoma" w:hAnsi="Tahoma" w:cs="Tahoma"/>
          <w:spacing w:val="20"/>
          <w:sz w:val="24"/>
          <w:szCs w:val="24"/>
        </w:rPr>
        <w:t xml:space="preserve">. </w:t>
      </w:r>
    </w:p>
    <w:p w14:paraId="4961ED75" w14:textId="14279EF9" w:rsidR="00DB327F" w:rsidRDefault="00DB327F" w:rsidP="000D11CF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Cert Dates:</w:t>
      </w:r>
    </w:p>
    <w:p w14:paraId="694AFFF7" w14:textId="4AA6D1F2" w:rsidR="00507FCE" w:rsidRDefault="00226E18" w:rsidP="00507FCE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ETC April 29</w:t>
      </w:r>
      <w:r w:rsidRPr="00226E18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>-May 3</w:t>
      </w:r>
      <w:r w:rsidRPr="00226E18">
        <w:rPr>
          <w:rFonts w:ascii="Tahoma" w:hAnsi="Tahoma" w:cs="Tahoma"/>
          <w:spacing w:val="20"/>
          <w:sz w:val="24"/>
          <w:szCs w:val="24"/>
          <w:vertAlign w:val="superscript"/>
        </w:rPr>
        <w:t>rd</w:t>
      </w:r>
      <w:r w:rsidR="008D3B80">
        <w:rPr>
          <w:rFonts w:ascii="Tahoma" w:hAnsi="Tahoma" w:cs="Tahoma"/>
          <w:spacing w:val="20"/>
          <w:sz w:val="24"/>
          <w:szCs w:val="24"/>
        </w:rPr>
        <w:t xml:space="preserve"> 08:00-05:00</w:t>
      </w:r>
    </w:p>
    <w:p w14:paraId="3DACEC1F" w14:textId="7CA25928" w:rsidR="00226E18" w:rsidRDefault="008D3B80" w:rsidP="00507FCE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EMD May 6</w:t>
      </w:r>
      <w:r w:rsidRPr="008D3B80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>- May 8</w:t>
      </w:r>
      <w:r w:rsidRPr="008D3B80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 xml:space="preserve"> 08:00-05:00</w:t>
      </w:r>
    </w:p>
    <w:p w14:paraId="6C81416B" w14:textId="535A8D3F" w:rsidR="008D3B80" w:rsidRDefault="00CF050B" w:rsidP="00507FCE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CPR May 9</w:t>
      </w:r>
      <w:r w:rsidRPr="00CF050B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 xml:space="preserve"> 08:00-11:00</w:t>
      </w:r>
    </w:p>
    <w:p w14:paraId="3EC367F6" w14:textId="58FDE46B" w:rsidR="00F81E9F" w:rsidRPr="00903470" w:rsidRDefault="00F81E9F" w:rsidP="00507FCE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edical </w:t>
      </w:r>
      <w:proofErr w:type="spellStart"/>
      <w:r>
        <w:rPr>
          <w:rFonts w:ascii="Tahoma" w:hAnsi="Tahoma" w:cs="Tahoma"/>
          <w:spacing w:val="20"/>
          <w:sz w:val="24"/>
          <w:szCs w:val="24"/>
        </w:rPr>
        <w:t>ProQA</w:t>
      </w:r>
      <w:proofErr w:type="spellEnd"/>
      <w:r>
        <w:rPr>
          <w:rFonts w:ascii="Tahoma" w:hAnsi="Tahoma" w:cs="Tahoma"/>
          <w:spacing w:val="20"/>
          <w:sz w:val="24"/>
          <w:szCs w:val="24"/>
        </w:rPr>
        <w:t xml:space="preserve"> </w:t>
      </w:r>
      <w:r w:rsidR="006C50BC" w:rsidRPr="006C50BC">
        <w:rPr>
          <w:rFonts w:ascii="Tahoma" w:hAnsi="Tahoma" w:cs="Tahoma"/>
          <w:color w:val="000000"/>
          <w:sz w:val="24"/>
          <w:szCs w:val="24"/>
          <w:shd w:val="clear" w:color="auto" w:fill="FFFFFF"/>
        </w:rPr>
        <w:t>May 9</w:t>
      </w:r>
      <w:r w:rsidR="006C50BC">
        <w:rPr>
          <w:rFonts w:ascii="Tahoma" w:hAnsi="Tahoma" w:cs="Tahoma"/>
          <w:color w:val="000000"/>
          <w:sz w:val="24"/>
          <w:szCs w:val="24"/>
          <w:shd w:val="clear" w:color="auto" w:fill="FFFFFF"/>
        </w:rPr>
        <w:t xml:space="preserve"> </w:t>
      </w:r>
      <w:r w:rsidR="006C50BC" w:rsidRPr="006C50BC">
        <w:rPr>
          <w:rFonts w:ascii="Tahoma" w:hAnsi="Tahoma" w:cs="Tahoma"/>
          <w:color w:val="000000"/>
          <w:sz w:val="24"/>
          <w:szCs w:val="24"/>
          <w:shd w:val="clear" w:color="auto" w:fill="FFFFFF"/>
        </w:rPr>
        <w:t>12:00-16:00</w:t>
      </w:r>
    </w:p>
    <w:p w14:paraId="5C41FBB6" w14:textId="01B48F71" w:rsidR="00903470" w:rsidRPr="00903470" w:rsidRDefault="00903470" w:rsidP="00903470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243B15">
        <w:rPr>
          <w:rFonts w:ascii="Tahoma" w:hAnsi="Tahoma" w:cs="Tahoma"/>
          <w:spacing w:val="20"/>
          <w:sz w:val="24"/>
          <w:szCs w:val="24"/>
        </w:rPr>
        <w:t xml:space="preserve">Mindfulness and Positivity </w:t>
      </w:r>
      <w:r>
        <w:rPr>
          <w:rFonts w:ascii="Tahoma" w:hAnsi="Tahoma" w:cs="Tahoma"/>
          <w:spacing w:val="20"/>
          <w:sz w:val="24"/>
          <w:szCs w:val="24"/>
        </w:rPr>
        <w:t>May 10</w:t>
      </w:r>
      <w:r w:rsidRPr="00903470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 xml:space="preserve"> </w:t>
      </w:r>
      <w:r w:rsidRPr="00243B15">
        <w:rPr>
          <w:rFonts w:ascii="Tahoma" w:hAnsi="Tahoma" w:cs="Tahoma"/>
          <w:spacing w:val="20"/>
          <w:sz w:val="24"/>
          <w:szCs w:val="24"/>
        </w:rPr>
        <w:t>0800-1100</w:t>
      </w:r>
    </w:p>
    <w:p w14:paraId="40276B7A" w14:textId="608BD0F1" w:rsidR="00CF050B" w:rsidRDefault="00CF050B" w:rsidP="00507FCE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EFD </w:t>
      </w:r>
      <w:r w:rsidR="00BA173F">
        <w:rPr>
          <w:rFonts w:ascii="Tahoma" w:hAnsi="Tahoma" w:cs="Tahoma"/>
          <w:spacing w:val="20"/>
          <w:sz w:val="24"/>
          <w:szCs w:val="24"/>
        </w:rPr>
        <w:t>May 13</w:t>
      </w:r>
      <w:r w:rsidR="00BA173F" w:rsidRPr="00BA173F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 w:rsidR="00BA173F">
        <w:rPr>
          <w:rFonts w:ascii="Tahoma" w:hAnsi="Tahoma" w:cs="Tahoma"/>
          <w:spacing w:val="20"/>
          <w:sz w:val="24"/>
          <w:szCs w:val="24"/>
        </w:rPr>
        <w:t>-May 14</w:t>
      </w:r>
      <w:r w:rsidR="00BA173F" w:rsidRPr="00BA173F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 w:rsidR="00BA173F">
        <w:rPr>
          <w:rFonts w:ascii="Tahoma" w:hAnsi="Tahoma" w:cs="Tahoma"/>
          <w:spacing w:val="20"/>
          <w:sz w:val="24"/>
          <w:szCs w:val="24"/>
        </w:rPr>
        <w:t xml:space="preserve"> 08:00-05:00</w:t>
      </w:r>
    </w:p>
    <w:p w14:paraId="6B38CA76" w14:textId="298A6B39" w:rsidR="00696840" w:rsidRPr="00696840" w:rsidRDefault="00696840" w:rsidP="00696840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696840">
        <w:rPr>
          <w:rFonts w:ascii="Tahoma" w:hAnsi="Tahoma" w:cs="Tahoma"/>
          <w:spacing w:val="20"/>
          <w:sz w:val="24"/>
          <w:szCs w:val="24"/>
        </w:rPr>
        <w:t>Mindfulness and Positivity</w:t>
      </w:r>
      <w:r w:rsidR="00903470">
        <w:rPr>
          <w:rFonts w:ascii="Tahoma" w:hAnsi="Tahoma" w:cs="Tahoma"/>
          <w:spacing w:val="20"/>
          <w:sz w:val="24"/>
          <w:szCs w:val="24"/>
        </w:rPr>
        <w:t xml:space="preserve"> May 15</w:t>
      </w:r>
      <w:r w:rsidR="00903470" w:rsidRPr="00903470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 w:rsidRPr="00696840">
        <w:rPr>
          <w:rFonts w:ascii="Tahoma" w:hAnsi="Tahoma" w:cs="Tahoma"/>
          <w:spacing w:val="20"/>
          <w:sz w:val="24"/>
          <w:szCs w:val="24"/>
        </w:rPr>
        <w:t xml:space="preserve"> 1400-1500</w:t>
      </w:r>
    </w:p>
    <w:p w14:paraId="58456B4B" w14:textId="3E311F7A" w:rsidR="00696840" w:rsidRPr="008C66DC" w:rsidRDefault="004D4037" w:rsidP="008C66DC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EPD May 16</w:t>
      </w:r>
      <w:r w:rsidRPr="004D4037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>- May 17</w:t>
      </w:r>
      <w:r w:rsidRPr="004D4037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 xml:space="preserve"> 08:00-05:00</w:t>
      </w:r>
    </w:p>
    <w:p w14:paraId="6F11F98F" w14:textId="70AD2908" w:rsidR="00CF050B" w:rsidRDefault="00E70EAD" w:rsidP="00507FCE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Fire </w:t>
      </w:r>
      <w:proofErr w:type="spellStart"/>
      <w:r>
        <w:rPr>
          <w:rFonts w:ascii="Tahoma" w:hAnsi="Tahoma" w:cs="Tahoma"/>
          <w:spacing w:val="20"/>
          <w:sz w:val="24"/>
          <w:szCs w:val="24"/>
        </w:rPr>
        <w:t>ProQA</w:t>
      </w:r>
      <w:proofErr w:type="spellEnd"/>
      <w:r>
        <w:rPr>
          <w:rFonts w:ascii="Tahoma" w:hAnsi="Tahoma" w:cs="Tahoma"/>
          <w:spacing w:val="20"/>
          <w:sz w:val="24"/>
          <w:szCs w:val="24"/>
        </w:rPr>
        <w:t xml:space="preserve"> </w:t>
      </w:r>
      <w:r w:rsidR="00592FEE">
        <w:rPr>
          <w:rFonts w:ascii="Tahoma" w:hAnsi="Tahoma" w:cs="Tahoma"/>
          <w:spacing w:val="20"/>
          <w:sz w:val="24"/>
          <w:szCs w:val="24"/>
        </w:rPr>
        <w:t>May 20th 08:00-10:00</w:t>
      </w:r>
    </w:p>
    <w:p w14:paraId="6E371C3F" w14:textId="3804B390" w:rsidR="00592FEE" w:rsidRDefault="00592FEE" w:rsidP="00507FCE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Police </w:t>
      </w:r>
      <w:proofErr w:type="spellStart"/>
      <w:r>
        <w:rPr>
          <w:rFonts w:ascii="Tahoma" w:hAnsi="Tahoma" w:cs="Tahoma"/>
          <w:spacing w:val="20"/>
          <w:sz w:val="24"/>
          <w:szCs w:val="24"/>
        </w:rPr>
        <w:t>ProQA</w:t>
      </w:r>
      <w:proofErr w:type="spellEnd"/>
      <w:r>
        <w:rPr>
          <w:rFonts w:ascii="Tahoma" w:hAnsi="Tahoma" w:cs="Tahoma"/>
          <w:spacing w:val="20"/>
          <w:sz w:val="24"/>
          <w:szCs w:val="24"/>
        </w:rPr>
        <w:t xml:space="preserve"> May 20</w:t>
      </w:r>
      <w:r w:rsidRPr="009C7C65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 w:rsidR="009C7C65">
        <w:rPr>
          <w:rFonts w:ascii="Tahoma" w:hAnsi="Tahoma" w:cs="Tahoma"/>
          <w:spacing w:val="20"/>
          <w:sz w:val="24"/>
          <w:szCs w:val="24"/>
        </w:rPr>
        <w:t xml:space="preserve"> 10:00-12:00</w:t>
      </w:r>
    </w:p>
    <w:p w14:paraId="4624ADA9" w14:textId="2A087B99" w:rsidR="008C66DC" w:rsidRPr="008C66DC" w:rsidRDefault="008C66DC" w:rsidP="008C66DC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243B15">
        <w:rPr>
          <w:rFonts w:ascii="Tahoma" w:hAnsi="Tahoma" w:cs="Tahoma"/>
          <w:spacing w:val="20"/>
          <w:sz w:val="24"/>
          <w:szCs w:val="24"/>
        </w:rPr>
        <w:t xml:space="preserve">Mindfulness and Positivity </w:t>
      </w:r>
      <w:r>
        <w:rPr>
          <w:rFonts w:ascii="Tahoma" w:hAnsi="Tahoma" w:cs="Tahoma"/>
          <w:spacing w:val="20"/>
          <w:sz w:val="24"/>
          <w:szCs w:val="24"/>
        </w:rPr>
        <w:t>May 21</w:t>
      </w:r>
      <w:r w:rsidRPr="008C66DC">
        <w:rPr>
          <w:rFonts w:ascii="Tahoma" w:hAnsi="Tahoma" w:cs="Tahoma"/>
          <w:spacing w:val="20"/>
          <w:sz w:val="24"/>
          <w:szCs w:val="24"/>
          <w:vertAlign w:val="superscript"/>
        </w:rPr>
        <w:t>st</w:t>
      </w:r>
      <w:r w:rsidRPr="008C66DC">
        <w:rPr>
          <w:rFonts w:ascii="Tahoma" w:hAnsi="Tahoma" w:cs="Tahoma"/>
          <w:spacing w:val="20"/>
          <w:sz w:val="24"/>
          <w:szCs w:val="24"/>
        </w:rPr>
        <w:t xml:space="preserve"> </w:t>
      </w:r>
      <w:r w:rsidR="00EE177F" w:rsidRPr="00696840">
        <w:rPr>
          <w:rFonts w:ascii="Tahoma" w:hAnsi="Tahoma" w:cs="Tahoma"/>
          <w:spacing w:val="20"/>
          <w:sz w:val="24"/>
          <w:szCs w:val="24"/>
        </w:rPr>
        <w:t>1400-1500</w:t>
      </w:r>
    </w:p>
    <w:p w14:paraId="127A5F1C" w14:textId="1DFC69C7" w:rsidR="008C66DC" w:rsidRPr="00243B15" w:rsidRDefault="008C66DC" w:rsidP="008C66DC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243B15">
        <w:rPr>
          <w:rFonts w:ascii="Tahoma" w:hAnsi="Tahoma" w:cs="Tahoma"/>
          <w:spacing w:val="20"/>
          <w:sz w:val="24"/>
          <w:szCs w:val="24"/>
        </w:rPr>
        <w:t xml:space="preserve">Mindfulness and Positivity </w:t>
      </w:r>
      <w:r>
        <w:rPr>
          <w:rFonts w:ascii="Tahoma" w:hAnsi="Tahoma" w:cs="Tahoma"/>
          <w:spacing w:val="20"/>
          <w:sz w:val="24"/>
          <w:szCs w:val="24"/>
        </w:rPr>
        <w:t>May 28</w:t>
      </w:r>
      <w:r w:rsidRPr="00903470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 xml:space="preserve"> </w:t>
      </w:r>
      <w:r w:rsidR="00EE177F" w:rsidRPr="00696840">
        <w:rPr>
          <w:rFonts w:ascii="Tahoma" w:hAnsi="Tahoma" w:cs="Tahoma"/>
          <w:spacing w:val="20"/>
          <w:sz w:val="24"/>
          <w:szCs w:val="24"/>
        </w:rPr>
        <w:t>1400-1500</w:t>
      </w:r>
    </w:p>
    <w:p w14:paraId="113BE31D" w14:textId="34889C82" w:rsidR="00EE177F" w:rsidRPr="00243B15" w:rsidRDefault="00EE177F" w:rsidP="00EE177F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243B15">
        <w:rPr>
          <w:rFonts w:ascii="Tahoma" w:hAnsi="Tahoma" w:cs="Tahoma"/>
          <w:spacing w:val="20"/>
          <w:sz w:val="24"/>
          <w:szCs w:val="24"/>
        </w:rPr>
        <w:t xml:space="preserve">Mindfulness and Positivity </w:t>
      </w:r>
      <w:r>
        <w:rPr>
          <w:rFonts w:ascii="Tahoma" w:hAnsi="Tahoma" w:cs="Tahoma"/>
          <w:spacing w:val="20"/>
          <w:sz w:val="24"/>
          <w:szCs w:val="24"/>
        </w:rPr>
        <w:t xml:space="preserve">June 4th </w:t>
      </w:r>
      <w:r w:rsidRPr="00696840">
        <w:rPr>
          <w:rFonts w:ascii="Tahoma" w:hAnsi="Tahoma" w:cs="Tahoma"/>
          <w:spacing w:val="20"/>
          <w:sz w:val="24"/>
          <w:szCs w:val="24"/>
        </w:rPr>
        <w:t>1400-1500</w:t>
      </w:r>
    </w:p>
    <w:p w14:paraId="6402A82D" w14:textId="297782DC" w:rsidR="006349C6" w:rsidRPr="006349C6" w:rsidRDefault="006349C6" w:rsidP="006349C6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243B15">
        <w:rPr>
          <w:rFonts w:ascii="Tahoma" w:hAnsi="Tahoma" w:cs="Tahoma"/>
          <w:spacing w:val="20"/>
          <w:sz w:val="24"/>
          <w:szCs w:val="24"/>
        </w:rPr>
        <w:t xml:space="preserve">Mindfulness and Positivity </w:t>
      </w:r>
      <w:r>
        <w:rPr>
          <w:rFonts w:ascii="Tahoma" w:hAnsi="Tahoma" w:cs="Tahoma"/>
          <w:spacing w:val="20"/>
          <w:sz w:val="24"/>
          <w:szCs w:val="24"/>
        </w:rPr>
        <w:t>June 11</w:t>
      </w:r>
      <w:r w:rsidRPr="006349C6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 w:rsidRPr="006349C6">
        <w:rPr>
          <w:rFonts w:ascii="Tahoma" w:hAnsi="Tahoma" w:cs="Tahoma"/>
          <w:spacing w:val="20"/>
          <w:sz w:val="24"/>
          <w:szCs w:val="24"/>
        </w:rPr>
        <w:t xml:space="preserve"> 1400-1500</w:t>
      </w:r>
    </w:p>
    <w:p w14:paraId="68E4089D" w14:textId="00C75886" w:rsidR="006349C6" w:rsidRPr="006349C6" w:rsidRDefault="006349C6" w:rsidP="006349C6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243B15">
        <w:rPr>
          <w:rFonts w:ascii="Tahoma" w:hAnsi="Tahoma" w:cs="Tahoma"/>
          <w:spacing w:val="20"/>
          <w:sz w:val="24"/>
          <w:szCs w:val="24"/>
        </w:rPr>
        <w:t xml:space="preserve">Mindfulness and Positivity </w:t>
      </w:r>
      <w:r>
        <w:rPr>
          <w:rFonts w:ascii="Tahoma" w:hAnsi="Tahoma" w:cs="Tahoma"/>
          <w:spacing w:val="20"/>
          <w:sz w:val="24"/>
          <w:szCs w:val="24"/>
        </w:rPr>
        <w:t>June 18</w:t>
      </w:r>
      <w:r w:rsidRPr="006349C6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 w:rsidRPr="006349C6">
        <w:rPr>
          <w:rFonts w:ascii="Tahoma" w:hAnsi="Tahoma" w:cs="Tahoma"/>
          <w:spacing w:val="20"/>
          <w:sz w:val="24"/>
          <w:szCs w:val="24"/>
        </w:rPr>
        <w:t xml:space="preserve"> 1400-1500</w:t>
      </w:r>
    </w:p>
    <w:p w14:paraId="7A9BC6AC" w14:textId="6C88098D" w:rsidR="006349C6" w:rsidRPr="00243B15" w:rsidRDefault="006349C6" w:rsidP="006349C6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243B15">
        <w:rPr>
          <w:rFonts w:ascii="Tahoma" w:hAnsi="Tahoma" w:cs="Tahoma"/>
          <w:spacing w:val="20"/>
          <w:sz w:val="24"/>
          <w:szCs w:val="24"/>
        </w:rPr>
        <w:t xml:space="preserve">Mindfulness and Positivity </w:t>
      </w:r>
      <w:r>
        <w:rPr>
          <w:rFonts w:ascii="Tahoma" w:hAnsi="Tahoma" w:cs="Tahoma"/>
          <w:spacing w:val="20"/>
          <w:sz w:val="24"/>
          <w:szCs w:val="24"/>
        </w:rPr>
        <w:t>June 25</w:t>
      </w:r>
      <w:r w:rsidRPr="006349C6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 xml:space="preserve"> </w:t>
      </w:r>
      <w:r w:rsidRPr="00696840">
        <w:rPr>
          <w:rFonts w:ascii="Tahoma" w:hAnsi="Tahoma" w:cs="Tahoma"/>
          <w:spacing w:val="20"/>
          <w:sz w:val="24"/>
          <w:szCs w:val="24"/>
        </w:rPr>
        <w:t>1400-1500</w:t>
      </w:r>
    </w:p>
    <w:p w14:paraId="4F1079FD" w14:textId="3989D6D1" w:rsidR="008C66DC" w:rsidRPr="00606CED" w:rsidRDefault="00286320" w:rsidP="00606CED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243B15">
        <w:rPr>
          <w:rFonts w:ascii="Tahoma" w:hAnsi="Tahoma" w:cs="Tahoma"/>
          <w:spacing w:val="20"/>
          <w:sz w:val="24"/>
          <w:szCs w:val="24"/>
        </w:rPr>
        <w:t xml:space="preserve">Mindfulness and Positivity </w:t>
      </w:r>
      <w:r>
        <w:rPr>
          <w:rFonts w:ascii="Tahoma" w:hAnsi="Tahoma" w:cs="Tahoma"/>
          <w:spacing w:val="20"/>
          <w:sz w:val="24"/>
          <w:szCs w:val="24"/>
        </w:rPr>
        <w:t>July 2</w:t>
      </w:r>
      <w:r w:rsidRPr="00606CED">
        <w:rPr>
          <w:rFonts w:ascii="Tahoma" w:hAnsi="Tahoma" w:cs="Tahoma"/>
          <w:spacing w:val="20"/>
          <w:sz w:val="24"/>
          <w:szCs w:val="24"/>
          <w:vertAlign w:val="superscript"/>
        </w:rPr>
        <w:t>nd</w:t>
      </w:r>
      <w:r>
        <w:rPr>
          <w:rFonts w:ascii="Tahoma" w:hAnsi="Tahoma" w:cs="Tahoma"/>
          <w:spacing w:val="20"/>
          <w:sz w:val="24"/>
          <w:szCs w:val="24"/>
        </w:rPr>
        <w:t xml:space="preserve"> </w:t>
      </w:r>
      <w:r w:rsidRPr="00696840">
        <w:rPr>
          <w:rFonts w:ascii="Tahoma" w:hAnsi="Tahoma" w:cs="Tahoma"/>
          <w:spacing w:val="20"/>
          <w:sz w:val="24"/>
          <w:szCs w:val="24"/>
        </w:rPr>
        <w:t>1400-1500</w:t>
      </w:r>
    </w:p>
    <w:p w14:paraId="2933BEC7" w14:textId="50FA0770" w:rsidR="007F0E03" w:rsidRDefault="007F0E03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TOQ Vote</w:t>
      </w:r>
      <w:r w:rsidR="00751181">
        <w:rPr>
          <w:rFonts w:ascii="Tahoma" w:hAnsi="Tahoma" w:cs="Tahoma"/>
          <w:spacing w:val="20"/>
          <w:sz w:val="24"/>
          <w:szCs w:val="24"/>
        </w:rPr>
        <w:t>-</w:t>
      </w:r>
      <w:r w:rsidR="004426AA">
        <w:rPr>
          <w:rFonts w:ascii="Tahoma" w:hAnsi="Tahoma" w:cs="Tahoma"/>
          <w:spacing w:val="20"/>
          <w:sz w:val="24"/>
          <w:szCs w:val="24"/>
        </w:rPr>
        <w:t>Joscelyn Niski</w:t>
      </w:r>
    </w:p>
    <w:p w14:paraId="0F6C163F" w14:textId="3ABBB877" w:rsidR="009B5ABE" w:rsidRDefault="009B5ABE" w:rsidP="009B5ABE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Ryan Sanderson</w:t>
      </w:r>
      <w:r w:rsidR="006F6AA1">
        <w:rPr>
          <w:rFonts w:ascii="Tahoma" w:hAnsi="Tahoma" w:cs="Tahoma"/>
          <w:spacing w:val="20"/>
          <w:sz w:val="24"/>
          <w:szCs w:val="24"/>
        </w:rPr>
        <w:t xml:space="preserve"> wi</w:t>
      </w:r>
      <w:r w:rsidR="00651392">
        <w:rPr>
          <w:rFonts w:ascii="Tahoma" w:hAnsi="Tahoma" w:cs="Tahoma"/>
          <w:spacing w:val="20"/>
          <w:sz w:val="24"/>
          <w:szCs w:val="24"/>
        </w:rPr>
        <w:t>ns for the 1</w:t>
      </w:r>
      <w:r w:rsidR="00651392" w:rsidRPr="00651392">
        <w:rPr>
          <w:rFonts w:ascii="Tahoma" w:hAnsi="Tahoma" w:cs="Tahoma"/>
          <w:spacing w:val="20"/>
          <w:sz w:val="24"/>
          <w:szCs w:val="24"/>
          <w:vertAlign w:val="superscript"/>
        </w:rPr>
        <w:t>st</w:t>
      </w:r>
      <w:r w:rsidR="00651392">
        <w:rPr>
          <w:rFonts w:ascii="Tahoma" w:hAnsi="Tahoma" w:cs="Tahoma"/>
          <w:spacing w:val="20"/>
          <w:sz w:val="24"/>
          <w:szCs w:val="24"/>
        </w:rPr>
        <w:t xml:space="preserve"> Quarter!!!</w:t>
      </w:r>
    </w:p>
    <w:p w14:paraId="1A67F060" w14:textId="3D154754" w:rsidR="44A8BDB7" w:rsidRPr="003A5AA2" w:rsidRDefault="44A8BDB7" w:rsidP="003A5AA2">
      <w:pPr>
        <w:pStyle w:val="ListParagraph"/>
        <w:spacing w:after="0" w:line="360" w:lineRule="auto"/>
        <w:rPr>
          <w:rFonts w:ascii="Tahoma" w:hAnsi="Tahoma" w:cs="Tahoma"/>
          <w:sz w:val="24"/>
          <w:szCs w:val="24"/>
        </w:rPr>
      </w:pPr>
    </w:p>
    <w:p w14:paraId="77C339AC" w14:textId="18F7013C" w:rsidR="000D5F35" w:rsidRPr="005259FE" w:rsidRDefault="00AE674A" w:rsidP="00A430DB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Steering Committee Items</w:t>
      </w:r>
    </w:p>
    <w:p w14:paraId="03498C3F" w14:textId="09B92C77" w:rsidR="764B6AE4" w:rsidRDefault="00FF4B8B" w:rsidP="5A033D48">
      <w:pPr>
        <w:spacing w:after="0" w:line="36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A</w:t>
      </w:r>
      <w:r>
        <w:rPr>
          <w:rFonts w:ascii="Tahoma" w:hAnsi="Tahoma" w:cs="Tahoma"/>
          <w:sz w:val="24"/>
          <w:szCs w:val="24"/>
        </w:rPr>
        <w:tab/>
      </w:r>
    </w:p>
    <w:p w14:paraId="4A7F0C89" w14:textId="5F34ABFF" w:rsidR="00E80744" w:rsidRDefault="00F36AD9" w:rsidP="004D6A9D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Round Table</w:t>
      </w:r>
      <w:r w:rsidR="00024BBB" w:rsidRPr="005259FE">
        <w:rPr>
          <w:rFonts w:ascii="Tahoma" w:hAnsi="Tahoma" w:cs="Tahoma"/>
          <w:b/>
          <w:bCs/>
          <w:spacing w:val="20"/>
          <w:sz w:val="24"/>
          <w:szCs w:val="24"/>
        </w:rPr>
        <w:t>.</w:t>
      </w:r>
    </w:p>
    <w:p w14:paraId="00C37FB2" w14:textId="77777777" w:rsidR="00651392" w:rsidRDefault="00651392" w:rsidP="00651392">
      <w:pPr>
        <w:spacing w:after="0" w:line="360" w:lineRule="auto"/>
        <w:rPr>
          <w:rFonts w:ascii="Tahoma" w:hAnsi="Tahoma" w:cs="Tahoma"/>
          <w:b/>
          <w:bCs/>
          <w:spacing w:val="20"/>
          <w:sz w:val="24"/>
          <w:szCs w:val="24"/>
        </w:rPr>
      </w:pPr>
    </w:p>
    <w:p w14:paraId="0EF3785C" w14:textId="7B9EDCC6" w:rsidR="00651392" w:rsidRPr="00651392" w:rsidRDefault="00651392" w:rsidP="00651392">
      <w:pPr>
        <w:spacing w:after="0" w:line="360" w:lineRule="auto"/>
        <w:rPr>
          <w:rFonts w:ascii="Tahoma" w:hAnsi="Tahoma" w:cs="Tahoma"/>
          <w:b/>
          <w:bCs/>
          <w:spacing w:val="20"/>
          <w:sz w:val="24"/>
          <w:szCs w:val="24"/>
        </w:rPr>
      </w:pPr>
      <w:r>
        <w:rPr>
          <w:rFonts w:ascii="Tahoma" w:hAnsi="Tahoma" w:cs="Tahoma"/>
          <w:b/>
          <w:bCs/>
          <w:spacing w:val="20"/>
          <w:sz w:val="24"/>
          <w:szCs w:val="24"/>
        </w:rPr>
        <w:t>Motion to adjourn</w:t>
      </w:r>
      <w:r w:rsidR="00D74D5E">
        <w:rPr>
          <w:rFonts w:ascii="Tahoma" w:hAnsi="Tahoma" w:cs="Tahoma"/>
          <w:b/>
          <w:bCs/>
          <w:spacing w:val="20"/>
          <w:sz w:val="24"/>
          <w:szCs w:val="24"/>
        </w:rPr>
        <w:t xml:space="preserve">: </w:t>
      </w:r>
      <w:r w:rsidRPr="00D74D5E">
        <w:rPr>
          <w:rFonts w:ascii="Tahoma" w:hAnsi="Tahoma" w:cs="Tahoma"/>
          <w:spacing w:val="20"/>
          <w:sz w:val="24"/>
          <w:szCs w:val="24"/>
        </w:rPr>
        <w:t xml:space="preserve">Jon </w:t>
      </w:r>
      <w:r w:rsidR="00D74D5E" w:rsidRPr="00D74D5E">
        <w:rPr>
          <w:rFonts w:ascii="Tahoma" w:hAnsi="Tahoma" w:cs="Tahoma"/>
          <w:spacing w:val="20"/>
          <w:sz w:val="24"/>
          <w:szCs w:val="24"/>
        </w:rPr>
        <w:t xml:space="preserve">Tinkler, </w:t>
      </w:r>
      <w:r w:rsidRPr="00D74D5E">
        <w:rPr>
          <w:rFonts w:ascii="Tahoma" w:hAnsi="Tahoma" w:cs="Tahoma"/>
          <w:spacing w:val="20"/>
          <w:sz w:val="24"/>
          <w:szCs w:val="24"/>
        </w:rPr>
        <w:t>second by Roger</w:t>
      </w:r>
      <w:r w:rsidR="00D74D5E" w:rsidRPr="00D74D5E">
        <w:rPr>
          <w:rFonts w:ascii="Tahoma" w:hAnsi="Tahoma" w:cs="Tahoma"/>
          <w:spacing w:val="20"/>
          <w:sz w:val="24"/>
          <w:szCs w:val="24"/>
        </w:rPr>
        <w:t xml:space="preserve"> Coker @ </w:t>
      </w:r>
      <w:r w:rsidRPr="00D74D5E">
        <w:rPr>
          <w:rFonts w:ascii="Tahoma" w:hAnsi="Tahoma" w:cs="Tahoma"/>
          <w:spacing w:val="20"/>
          <w:sz w:val="24"/>
          <w:szCs w:val="24"/>
        </w:rPr>
        <w:t>10:17</w:t>
      </w:r>
    </w:p>
    <w:p w14:paraId="6D08DBBF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2EBEE85D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28FC2EA8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45ED8154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38E8EB25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24381A6F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4F469ED4" w14:textId="77777777" w:rsidR="004945BD" w:rsidRDefault="004945BD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1544A062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42A21D55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64721B9E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sectPr w:rsidR="008E7CD3" w:rsidSect="00516243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E93299" w14:textId="77777777" w:rsidR="00516243" w:rsidRDefault="00516243" w:rsidP="00EA4611">
      <w:pPr>
        <w:spacing w:after="0" w:line="240" w:lineRule="auto"/>
      </w:pPr>
      <w:r>
        <w:separator/>
      </w:r>
    </w:p>
  </w:endnote>
  <w:endnote w:type="continuationSeparator" w:id="0">
    <w:p w14:paraId="132AC1A4" w14:textId="77777777" w:rsidR="00516243" w:rsidRDefault="00516243" w:rsidP="00EA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FCF2F7" w14:textId="77777777" w:rsidR="00516243" w:rsidRDefault="00516243" w:rsidP="00EA4611">
      <w:pPr>
        <w:spacing w:after="0" w:line="240" w:lineRule="auto"/>
      </w:pPr>
      <w:r>
        <w:separator/>
      </w:r>
    </w:p>
  </w:footnote>
  <w:footnote w:type="continuationSeparator" w:id="0">
    <w:p w14:paraId="340C7E49" w14:textId="77777777" w:rsidR="00516243" w:rsidRDefault="00516243" w:rsidP="00EA4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1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5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8A1F0A"/>
    <w:multiLevelType w:val="multilevel"/>
    <w:tmpl w:val="584AA62A"/>
    <w:numStyleLink w:val="CurrentList1"/>
  </w:abstractNum>
  <w:abstractNum w:abstractNumId="28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25"/>
  </w:num>
  <w:num w:numId="2" w16cid:durableId="392974731">
    <w:abstractNumId w:val="30"/>
  </w:num>
  <w:num w:numId="3" w16cid:durableId="1739554636">
    <w:abstractNumId w:val="24"/>
  </w:num>
  <w:num w:numId="4" w16cid:durableId="518854611">
    <w:abstractNumId w:val="6"/>
  </w:num>
  <w:num w:numId="5" w16cid:durableId="474228092">
    <w:abstractNumId w:val="10"/>
  </w:num>
  <w:num w:numId="6" w16cid:durableId="197745864">
    <w:abstractNumId w:val="14"/>
  </w:num>
  <w:num w:numId="7" w16cid:durableId="87040839">
    <w:abstractNumId w:val="26"/>
  </w:num>
  <w:num w:numId="8" w16cid:durableId="1041974648">
    <w:abstractNumId w:val="1"/>
  </w:num>
  <w:num w:numId="9" w16cid:durableId="1826044299">
    <w:abstractNumId w:val="29"/>
  </w:num>
  <w:num w:numId="10" w16cid:durableId="1376538303">
    <w:abstractNumId w:val="17"/>
  </w:num>
  <w:num w:numId="11" w16cid:durableId="531921096">
    <w:abstractNumId w:val="8"/>
  </w:num>
  <w:num w:numId="12" w16cid:durableId="1267344545">
    <w:abstractNumId w:val="20"/>
  </w:num>
  <w:num w:numId="13" w16cid:durableId="462969442">
    <w:abstractNumId w:val="31"/>
  </w:num>
  <w:num w:numId="14" w16cid:durableId="627467806">
    <w:abstractNumId w:val="0"/>
  </w:num>
  <w:num w:numId="15" w16cid:durableId="599488558">
    <w:abstractNumId w:val="18"/>
  </w:num>
  <w:num w:numId="16" w16cid:durableId="240454505">
    <w:abstractNumId w:val="27"/>
  </w:num>
  <w:num w:numId="17" w16cid:durableId="1578321244">
    <w:abstractNumId w:val="16"/>
  </w:num>
  <w:num w:numId="18" w16cid:durableId="1552615818">
    <w:abstractNumId w:val="11"/>
  </w:num>
  <w:num w:numId="19" w16cid:durableId="765077409">
    <w:abstractNumId w:val="21"/>
  </w:num>
  <w:num w:numId="20" w16cid:durableId="1319840007">
    <w:abstractNumId w:val="2"/>
  </w:num>
  <w:num w:numId="21" w16cid:durableId="1173495053">
    <w:abstractNumId w:val="9"/>
  </w:num>
  <w:num w:numId="22" w16cid:durableId="570700140">
    <w:abstractNumId w:val="15"/>
  </w:num>
  <w:num w:numId="23" w16cid:durableId="488057667">
    <w:abstractNumId w:val="28"/>
  </w:num>
  <w:num w:numId="24" w16cid:durableId="705520101">
    <w:abstractNumId w:val="5"/>
  </w:num>
  <w:num w:numId="25" w16cid:durableId="1829784580">
    <w:abstractNumId w:val="3"/>
  </w:num>
  <w:num w:numId="26" w16cid:durableId="595016164">
    <w:abstractNumId w:val="19"/>
  </w:num>
  <w:num w:numId="27" w16cid:durableId="1930040226">
    <w:abstractNumId w:val="13"/>
  </w:num>
  <w:num w:numId="28" w16cid:durableId="1622149810">
    <w:abstractNumId w:val="23"/>
  </w:num>
  <w:num w:numId="29" w16cid:durableId="809979715">
    <w:abstractNumId w:val="22"/>
  </w:num>
  <w:num w:numId="30" w16cid:durableId="1880505611">
    <w:abstractNumId w:val="7"/>
  </w:num>
  <w:num w:numId="31" w16cid:durableId="1470980499">
    <w:abstractNumId w:val="4"/>
  </w:num>
  <w:num w:numId="32" w16cid:durableId="3908151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01E98"/>
    <w:rsid w:val="0001014C"/>
    <w:rsid w:val="00024BBB"/>
    <w:rsid w:val="00042237"/>
    <w:rsid w:val="000854EA"/>
    <w:rsid w:val="00087571"/>
    <w:rsid w:val="00090E15"/>
    <w:rsid w:val="00097766"/>
    <w:rsid w:val="000D11CF"/>
    <w:rsid w:val="000D4F40"/>
    <w:rsid w:val="000D5F35"/>
    <w:rsid w:val="00104B00"/>
    <w:rsid w:val="00120F8E"/>
    <w:rsid w:val="0012257A"/>
    <w:rsid w:val="00135015"/>
    <w:rsid w:val="00141546"/>
    <w:rsid w:val="0014616E"/>
    <w:rsid w:val="001469E5"/>
    <w:rsid w:val="001B1EAA"/>
    <w:rsid w:val="001C0BAC"/>
    <w:rsid w:val="001D156C"/>
    <w:rsid w:val="001E20AF"/>
    <w:rsid w:val="001E43CD"/>
    <w:rsid w:val="001E7B34"/>
    <w:rsid w:val="00216951"/>
    <w:rsid w:val="00226799"/>
    <w:rsid w:val="00226E18"/>
    <w:rsid w:val="00243B15"/>
    <w:rsid w:val="002576AC"/>
    <w:rsid w:val="00263361"/>
    <w:rsid w:val="00271837"/>
    <w:rsid w:val="00286320"/>
    <w:rsid w:val="002A7469"/>
    <w:rsid w:val="002C7CFA"/>
    <w:rsid w:val="002D260A"/>
    <w:rsid w:val="002E4A55"/>
    <w:rsid w:val="00306A29"/>
    <w:rsid w:val="00307085"/>
    <w:rsid w:val="00322130"/>
    <w:rsid w:val="00327B9E"/>
    <w:rsid w:val="00333264"/>
    <w:rsid w:val="0034394D"/>
    <w:rsid w:val="00350DC3"/>
    <w:rsid w:val="00370576"/>
    <w:rsid w:val="00384B68"/>
    <w:rsid w:val="003941FB"/>
    <w:rsid w:val="003A5AA2"/>
    <w:rsid w:val="003B520F"/>
    <w:rsid w:val="003B66C8"/>
    <w:rsid w:val="003B7D3C"/>
    <w:rsid w:val="003C4183"/>
    <w:rsid w:val="003C70A0"/>
    <w:rsid w:val="003D0C8F"/>
    <w:rsid w:val="003D36BB"/>
    <w:rsid w:val="003E29D2"/>
    <w:rsid w:val="003F549D"/>
    <w:rsid w:val="004110BC"/>
    <w:rsid w:val="00412C0F"/>
    <w:rsid w:val="00413A15"/>
    <w:rsid w:val="00434214"/>
    <w:rsid w:val="0043734A"/>
    <w:rsid w:val="0043799D"/>
    <w:rsid w:val="00437D4E"/>
    <w:rsid w:val="0044050D"/>
    <w:rsid w:val="004405F5"/>
    <w:rsid w:val="004413DB"/>
    <w:rsid w:val="004426AA"/>
    <w:rsid w:val="00447FCB"/>
    <w:rsid w:val="0046662F"/>
    <w:rsid w:val="004820BC"/>
    <w:rsid w:val="00483D8E"/>
    <w:rsid w:val="0048626C"/>
    <w:rsid w:val="00490954"/>
    <w:rsid w:val="004945BD"/>
    <w:rsid w:val="004A2AC8"/>
    <w:rsid w:val="004A42AA"/>
    <w:rsid w:val="004D4037"/>
    <w:rsid w:val="004E3535"/>
    <w:rsid w:val="00507FCE"/>
    <w:rsid w:val="00516243"/>
    <w:rsid w:val="005259FE"/>
    <w:rsid w:val="00534780"/>
    <w:rsid w:val="0054001F"/>
    <w:rsid w:val="00543C90"/>
    <w:rsid w:val="00555EE3"/>
    <w:rsid w:val="00560572"/>
    <w:rsid w:val="00567553"/>
    <w:rsid w:val="0059279C"/>
    <w:rsid w:val="00592FEE"/>
    <w:rsid w:val="005B0104"/>
    <w:rsid w:val="005B1AE8"/>
    <w:rsid w:val="005B3700"/>
    <w:rsid w:val="005E32EE"/>
    <w:rsid w:val="005F1E15"/>
    <w:rsid w:val="005F2CC6"/>
    <w:rsid w:val="005F3A5F"/>
    <w:rsid w:val="005F745E"/>
    <w:rsid w:val="00606CED"/>
    <w:rsid w:val="00613482"/>
    <w:rsid w:val="006338D9"/>
    <w:rsid w:val="006349C6"/>
    <w:rsid w:val="00636891"/>
    <w:rsid w:val="00646418"/>
    <w:rsid w:val="00646996"/>
    <w:rsid w:val="00646C7C"/>
    <w:rsid w:val="00651392"/>
    <w:rsid w:val="00685232"/>
    <w:rsid w:val="00695150"/>
    <w:rsid w:val="00696840"/>
    <w:rsid w:val="006B3294"/>
    <w:rsid w:val="006C50BC"/>
    <w:rsid w:val="006D2886"/>
    <w:rsid w:val="006F46DF"/>
    <w:rsid w:val="006F6AA1"/>
    <w:rsid w:val="00736E67"/>
    <w:rsid w:val="0074428E"/>
    <w:rsid w:val="00751181"/>
    <w:rsid w:val="00751F20"/>
    <w:rsid w:val="00755E65"/>
    <w:rsid w:val="0076338F"/>
    <w:rsid w:val="00770590"/>
    <w:rsid w:val="00773076"/>
    <w:rsid w:val="00776BAE"/>
    <w:rsid w:val="00780AE8"/>
    <w:rsid w:val="00782169"/>
    <w:rsid w:val="0078623C"/>
    <w:rsid w:val="00790BE8"/>
    <w:rsid w:val="007A5F87"/>
    <w:rsid w:val="007B0077"/>
    <w:rsid w:val="007D3713"/>
    <w:rsid w:val="007D3D6A"/>
    <w:rsid w:val="007F0E03"/>
    <w:rsid w:val="007F315A"/>
    <w:rsid w:val="007F4FF2"/>
    <w:rsid w:val="0080767C"/>
    <w:rsid w:val="0081347C"/>
    <w:rsid w:val="00817D7F"/>
    <w:rsid w:val="00821F21"/>
    <w:rsid w:val="008420D9"/>
    <w:rsid w:val="00847709"/>
    <w:rsid w:val="008625D7"/>
    <w:rsid w:val="00882D4C"/>
    <w:rsid w:val="008903E0"/>
    <w:rsid w:val="008A158B"/>
    <w:rsid w:val="008A4CBB"/>
    <w:rsid w:val="008A5402"/>
    <w:rsid w:val="008B3C04"/>
    <w:rsid w:val="008C0BA0"/>
    <w:rsid w:val="008C66DC"/>
    <w:rsid w:val="008D17DF"/>
    <w:rsid w:val="008D3B80"/>
    <w:rsid w:val="008D3F95"/>
    <w:rsid w:val="008E3C1F"/>
    <w:rsid w:val="008E7CD3"/>
    <w:rsid w:val="008F4BDF"/>
    <w:rsid w:val="00903470"/>
    <w:rsid w:val="00923E7C"/>
    <w:rsid w:val="00933329"/>
    <w:rsid w:val="0094363E"/>
    <w:rsid w:val="0095094B"/>
    <w:rsid w:val="00971EAA"/>
    <w:rsid w:val="009753A1"/>
    <w:rsid w:val="0098381B"/>
    <w:rsid w:val="00987614"/>
    <w:rsid w:val="00992406"/>
    <w:rsid w:val="009A5E9E"/>
    <w:rsid w:val="009B5ABE"/>
    <w:rsid w:val="009C14F2"/>
    <w:rsid w:val="009C6BE1"/>
    <w:rsid w:val="009C7C65"/>
    <w:rsid w:val="009D3099"/>
    <w:rsid w:val="009D76DF"/>
    <w:rsid w:val="009F0F31"/>
    <w:rsid w:val="009F5931"/>
    <w:rsid w:val="00A2783F"/>
    <w:rsid w:val="00A37549"/>
    <w:rsid w:val="00A40AAF"/>
    <w:rsid w:val="00A430DB"/>
    <w:rsid w:val="00A56C8A"/>
    <w:rsid w:val="00A7309F"/>
    <w:rsid w:val="00AA20A6"/>
    <w:rsid w:val="00AA32FD"/>
    <w:rsid w:val="00AE133D"/>
    <w:rsid w:val="00AE674A"/>
    <w:rsid w:val="00AF27A2"/>
    <w:rsid w:val="00B133C5"/>
    <w:rsid w:val="00B14330"/>
    <w:rsid w:val="00B205D4"/>
    <w:rsid w:val="00B32AB1"/>
    <w:rsid w:val="00B515D3"/>
    <w:rsid w:val="00B5534E"/>
    <w:rsid w:val="00B65EF8"/>
    <w:rsid w:val="00B91535"/>
    <w:rsid w:val="00B93E5C"/>
    <w:rsid w:val="00BA173F"/>
    <w:rsid w:val="00BB760F"/>
    <w:rsid w:val="00BC1202"/>
    <w:rsid w:val="00BC55E2"/>
    <w:rsid w:val="00BF2A1C"/>
    <w:rsid w:val="00C038C5"/>
    <w:rsid w:val="00C15176"/>
    <w:rsid w:val="00C23E90"/>
    <w:rsid w:val="00C25931"/>
    <w:rsid w:val="00C30262"/>
    <w:rsid w:val="00C30CDE"/>
    <w:rsid w:val="00C52F85"/>
    <w:rsid w:val="00C54C19"/>
    <w:rsid w:val="00C563C3"/>
    <w:rsid w:val="00C57592"/>
    <w:rsid w:val="00C742CE"/>
    <w:rsid w:val="00CA269D"/>
    <w:rsid w:val="00CA5770"/>
    <w:rsid w:val="00CC237E"/>
    <w:rsid w:val="00CF050B"/>
    <w:rsid w:val="00D0310A"/>
    <w:rsid w:val="00D12A1E"/>
    <w:rsid w:val="00D12B08"/>
    <w:rsid w:val="00D30187"/>
    <w:rsid w:val="00D41901"/>
    <w:rsid w:val="00D4563E"/>
    <w:rsid w:val="00D5784F"/>
    <w:rsid w:val="00D70721"/>
    <w:rsid w:val="00D74D5E"/>
    <w:rsid w:val="00D77516"/>
    <w:rsid w:val="00D834AE"/>
    <w:rsid w:val="00D90FA9"/>
    <w:rsid w:val="00DB1535"/>
    <w:rsid w:val="00DB327F"/>
    <w:rsid w:val="00DB4DF5"/>
    <w:rsid w:val="00DC37C9"/>
    <w:rsid w:val="00DD0D99"/>
    <w:rsid w:val="00DE5743"/>
    <w:rsid w:val="00DF347C"/>
    <w:rsid w:val="00E10F3E"/>
    <w:rsid w:val="00E4175D"/>
    <w:rsid w:val="00E45341"/>
    <w:rsid w:val="00E607E1"/>
    <w:rsid w:val="00E66066"/>
    <w:rsid w:val="00E70EAD"/>
    <w:rsid w:val="00E71343"/>
    <w:rsid w:val="00E71EA6"/>
    <w:rsid w:val="00E80744"/>
    <w:rsid w:val="00E96FC3"/>
    <w:rsid w:val="00EA33CE"/>
    <w:rsid w:val="00EA4611"/>
    <w:rsid w:val="00EB47E4"/>
    <w:rsid w:val="00EC23A5"/>
    <w:rsid w:val="00ED0649"/>
    <w:rsid w:val="00ED1D3C"/>
    <w:rsid w:val="00EE177F"/>
    <w:rsid w:val="00EE21A0"/>
    <w:rsid w:val="00EF2434"/>
    <w:rsid w:val="00EF68FE"/>
    <w:rsid w:val="00F04BA3"/>
    <w:rsid w:val="00F054EC"/>
    <w:rsid w:val="00F15EFA"/>
    <w:rsid w:val="00F20EE7"/>
    <w:rsid w:val="00F20F36"/>
    <w:rsid w:val="00F36AD9"/>
    <w:rsid w:val="00F407AE"/>
    <w:rsid w:val="00F40DDB"/>
    <w:rsid w:val="00F43157"/>
    <w:rsid w:val="00F47B45"/>
    <w:rsid w:val="00F54B60"/>
    <w:rsid w:val="00F71077"/>
    <w:rsid w:val="00F76C5E"/>
    <w:rsid w:val="00F81E9F"/>
    <w:rsid w:val="00F84470"/>
    <w:rsid w:val="00F85312"/>
    <w:rsid w:val="00F87677"/>
    <w:rsid w:val="00F92827"/>
    <w:rsid w:val="00F92E74"/>
    <w:rsid w:val="00F940EB"/>
    <w:rsid w:val="00FA326E"/>
    <w:rsid w:val="00FA5972"/>
    <w:rsid w:val="00FB244C"/>
    <w:rsid w:val="00FB6DF3"/>
    <w:rsid w:val="00FE6F42"/>
    <w:rsid w:val="00FF3546"/>
    <w:rsid w:val="00FF4B8B"/>
    <w:rsid w:val="05231181"/>
    <w:rsid w:val="06AA7234"/>
    <w:rsid w:val="06E64CAD"/>
    <w:rsid w:val="08821D0E"/>
    <w:rsid w:val="14B18F08"/>
    <w:rsid w:val="16249B5A"/>
    <w:rsid w:val="17265D0E"/>
    <w:rsid w:val="1B443160"/>
    <w:rsid w:val="1C247316"/>
    <w:rsid w:val="1E9AD5C1"/>
    <w:rsid w:val="222DFF4F"/>
    <w:rsid w:val="22C4F4DD"/>
    <w:rsid w:val="22DDE33B"/>
    <w:rsid w:val="25D74166"/>
    <w:rsid w:val="25DBBA0A"/>
    <w:rsid w:val="27452169"/>
    <w:rsid w:val="2A9E4857"/>
    <w:rsid w:val="30002E42"/>
    <w:rsid w:val="314302C0"/>
    <w:rsid w:val="3235FD8C"/>
    <w:rsid w:val="3500859C"/>
    <w:rsid w:val="3F46319C"/>
    <w:rsid w:val="42FC6152"/>
    <w:rsid w:val="44A8BDB7"/>
    <w:rsid w:val="44FD75AB"/>
    <w:rsid w:val="457F7F26"/>
    <w:rsid w:val="47A3F625"/>
    <w:rsid w:val="4F965FDA"/>
    <w:rsid w:val="4FED4CEF"/>
    <w:rsid w:val="53761C12"/>
    <w:rsid w:val="54BC9A04"/>
    <w:rsid w:val="578A0FCA"/>
    <w:rsid w:val="5A033D48"/>
    <w:rsid w:val="5AB5E038"/>
    <w:rsid w:val="5E408B92"/>
    <w:rsid w:val="612521BC"/>
    <w:rsid w:val="6623B2AE"/>
    <w:rsid w:val="6AB2DBA5"/>
    <w:rsid w:val="6CB22800"/>
    <w:rsid w:val="764B6AE4"/>
    <w:rsid w:val="77FAAECA"/>
    <w:rsid w:val="78BAA731"/>
    <w:rsid w:val="78C8E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6338D9"/>
    <w:pPr>
      <w:numPr>
        <w:numId w:val="14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3E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5" ma:contentTypeDescription="Create a new document." ma:contentTypeScope="" ma:versionID="da414caf4f57d1b085101fba2eca647a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b8082b6a869061a96b3dfb0adce33786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2e3a2db-62ce-4d65-8f33-7387e780798f"/>
    <ds:schemaRef ds:uri="6bb7812c-be72-4727-8bd6-eefcd50cc969"/>
    <ds:schemaRef ds:uri="e3549516-6f7f-4b26-b02a-3e9b51eb0dff"/>
  </ds:schemaRefs>
</ds:datastoreItem>
</file>

<file path=customXml/itemProps3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CDB368-9646-43A9-A943-EF1E66B8D6D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3</Words>
  <Characters>1723</Characters>
  <Application>Microsoft Office Word</Application>
  <DocSecurity>0</DocSecurity>
  <Lines>14</Lines>
  <Paragraphs>4</Paragraphs>
  <ScaleCrop>false</ScaleCrop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oscelyn Niski</cp:lastModifiedBy>
  <cp:revision>3</cp:revision>
  <cp:lastPrinted>2024-01-23T21:43:00Z</cp:lastPrinted>
  <dcterms:created xsi:type="dcterms:W3CDTF">2024-03-27T16:33:00Z</dcterms:created>
  <dcterms:modified xsi:type="dcterms:W3CDTF">2026-02-05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Order">
    <vt:r8>148100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_SourceUrl">
    <vt:lpwstr/>
  </property>
  <property fmtid="{D5CDD505-2E9C-101B-9397-08002B2CF9AE}" pid="13" name="_SharedFileIndex">
    <vt:lpwstr/>
  </property>
</Properties>
</file>